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9106C" w14:textId="0C5230F1" w:rsidR="005A41F0" w:rsidRDefault="00C81FDE" w:rsidP="00936576">
      <w:r>
        <w:rPr>
          <w:noProof/>
        </w:rPr>
        <w:drawing>
          <wp:anchor distT="0" distB="0" distL="114300" distR="114300" simplePos="0" relativeHeight="251660288" behindDoc="0" locked="0" layoutInCell="1" allowOverlap="1" wp14:anchorId="3CB6883D" wp14:editId="53628BFC">
            <wp:simplePos x="0" y="0"/>
            <wp:positionH relativeFrom="column">
              <wp:posOffset>-422519</wp:posOffset>
            </wp:positionH>
            <wp:positionV relativeFrom="page">
              <wp:posOffset>421591</wp:posOffset>
            </wp:positionV>
            <wp:extent cx="1969135" cy="796290"/>
            <wp:effectExtent l="0" t="0" r="0" b="3810"/>
            <wp:wrapThrough wrapText="bothSides">
              <wp:wrapPolygon edited="0">
                <wp:start x="0" y="0"/>
                <wp:lineTo x="0" y="21187"/>
                <wp:lineTo x="21314" y="21187"/>
                <wp:lineTo x="2131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135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50D">
        <w:rPr>
          <w:noProof/>
        </w:rPr>
        <w:drawing>
          <wp:anchor distT="0" distB="0" distL="114300" distR="114300" simplePos="0" relativeHeight="251659264" behindDoc="0" locked="0" layoutInCell="1" allowOverlap="1" wp14:anchorId="476729F1" wp14:editId="678604A9">
            <wp:simplePos x="0" y="0"/>
            <wp:positionH relativeFrom="margin">
              <wp:posOffset>3318869</wp:posOffset>
            </wp:positionH>
            <wp:positionV relativeFrom="margin">
              <wp:posOffset>-317224</wp:posOffset>
            </wp:positionV>
            <wp:extent cx="3075199" cy="521713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199" cy="52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16F8">
        <w:rPr>
          <w:noProof/>
        </w:rPr>
        <w:t xml:space="preserve"> </w:t>
      </w:r>
    </w:p>
    <w:tbl>
      <w:tblPr>
        <w:tblStyle w:val="a"/>
        <w:tblW w:w="11057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31"/>
        <w:gridCol w:w="4022"/>
        <w:gridCol w:w="2404"/>
      </w:tblGrid>
      <w:tr w:rsidR="003F16F8" w14:paraId="3482EBD6" w14:textId="77777777" w:rsidTr="008F050D">
        <w:trPr>
          <w:trHeight w:val="1493"/>
        </w:trPr>
        <w:tc>
          <w:tcPr>
            <w:tcW w:w="110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A69410" w14:textId="0E6FCE41" w:rsidR="003F16F8" w:rsidRPr="008E747D" w:rsidRDefault="009959E8" w:rsidP="003F16F8">
            <w:pPr>
              <w:jc w:val="center"/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44"/>
                <w:szCs w:val="44"/>
              </w:rPr>
            </w:pPr>
            <w:r w:rsidRPr="008E747D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44"/>
                <w:szCs w:val="44"/>
              </w:rPr>
              <w:t xml:space="preserve">R10 </w:t>
            </w:r>
            <w:r w:rsidR="0022130D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44"/>
                <w:szCs w:val="44"/>
              </w:rPr>
              <w:t xml:space="preserve">Young Professionals </w:t>
            </w:r>
            <w:r w:rsidRPr="008E747D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44"/>
                <w:szCs w:val="44"/>
              </w:rPr>
              <w:t>Student-Y</w:t>
            </w:r>
            <w:r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44"/>
                <w:szCs w:val="44"/>
              </w:rPr>
              <w:t>P</w:t>
            </w:r>
            <w:r w:rsidRPr="008E747D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44"/>
                <w:szCs w:val="44"/>
              </w:rPr>
              <w:t xml:space="preserve"> Joint Activity Fund 2021 </w:t>
            </w:r>
          </w:p>
          <w:p w14:paraId="20CB5B86" w14:textId="32F35811" w:rsidR="003F16F8" w:rsidRPr="008F050D" w:rsidRDefault="009959E8" w:rsidP="003F16F8">
            <w:pPr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44"/>
                <w:szCs w:val="44"/>
              </w:rPr>
            </w:pPr>
            <w:r w:rsidRPr="008E747D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44"/>
                <w:szCs w:val="44"/>
              </w:rPr>
              <w:t>Proposal</w:t>
            </w:r>
          </w:p>
        </w:tc>
      </w:tr>
      <w:tr w:rsidR="005A41F0" w14:paraId="5F450F43" w14:textId="77777777" w:rsidTr="008F050D">
        <w:trPr>
          <w:trHeight w:val="1493"/>
        </w:trPr>
        <w:tc>
          <w:tcPr>
            <w:tcW w:w="11057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55F7B00" w14:textId="1525DE21" w:rsidR="006A57ED" w:rsidRPr="004C1CE0" w:rsidRDefault="008610B7" w:rsidP="006A57ED">
            <w:pPr>
              <w:jc w:val="center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  <w:r w:rsidRPr="004C1CE0"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</w:rPr>
              <w:t xml:space="preserve">Before Completing the proposal, please make sure to read all </w:t>
            </w:r>
            <w:r w:rsidR="00E602A1" w:rsidRPr="004C1CE0"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</w:rPr>
              <w:t xml:space="preserve">the </w:t>
            </w:r>
            <w:hyperlink r:id="rId10" w:history="1">
              <w:r w:rsidRPr="006A57ED">
                <w:rPr>
                  <w:rStyle w:val="Hyperlink"/>
                  <w:rFonts w:asciiTheme="majorHAnsi" w:eastAsia="Times New Roman" w:hAnsiTheme="majorHAnsi" w:cstheme="majorHAnsi"/>
                  <w:bCs/>
                  <w:sz w:val="28"/>
                  <w:szCs w:val="28"/>
                </w:rPr>
                <w:t>Terms and References</w:t>
              </w:r>
            </w:hyperlink>
            <w:r w:rsidRPr="004C1CE0"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</w:rPr>
              <w:t xml:space="preserve"> </w:t>
            </w:r>
          </w:p>
          <w:p w14:paraId="0AFE77C2" w14:textId="4A327990" w:rsidR="005A41F0" w:rsidRPr="004C1CE0" w:rsidRDefault="005A41F0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</w:tc>
      </w:tr>
      <w:tr w:rsidR="005A41F0" w:rsidRPr="00E116E2" w14:paraId="554B7191" w14:textId="77777777" w:rsidTr="008E747D">
        <w:trPr>
          <w:trHeight w:val="393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7767699C" w14:textId="38CB3823" w:rsidR="005A41F0" w:rsidRPr="00E116E2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E116E2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Project Lead Details</w:t>
            </w:r>
          </w:p>
        </w:tc>
      </w:tr>
      <w:tr w:rsidR="005A41F0" w:rsidRPr="008F050D" w14:paraId="5B14F206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4A50B718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u w:val="single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Full Name</w:t>
            </w:r>
          </w:p>
        </w:tc>
        <w:tc>
          <w:tcPr>
            <w:tcW w:w="6426" w:type="dxa"/>
            <w:gridSpan w:val="2"/>
            <w:vAlign w:val="center"/>
          </w:tcPr>
          <w:p w14:paraId="158CF162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1F61B144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4D95BD93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Email</w:t>
            </w:r>
          </w:p>
        </w:tc>
        <w:tc>
          <w:tcPr>
            <w:tcW w:w="6426" w:type="dxa"/>
            <w:gridSpan w:val="2"/>
            <w:vAlign w:val="center"/>
          </w:tcPr>
          <w:p w14:paraId="049691B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3E6E3E38" w14:textId="77777777" w:rsidTr="008F050D">
        <w:trPr>
          <w:trHeight w:val="308"/>
        </w:trPr>
        <w:tc>
          <w:tcPr>
            <w:tcW w:w="4631" w:type="dxa"/>
            <w:vAlign w:val="center"/>
          </w:tcPr>
          <w:p w14:paraId="01DA3AA0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Contact Number</w:t>
            </w:r>
          </w:p>
        </w:tc>
        <w:tc>
          <w:tcPr>
            <w:tcW w:w="6426" w:type="dxa"/>
            <w:gridSpan w:val="2"/>
            <w:vAlign w:val="center"/>
          </w:tcPr>
          <w:p w14:paraId="2C07B317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4C832F3C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2655B20D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Affiliation</w:t>
            </w:r>
          </w:p>
        </w:tc>
        <w:tc>
          <w:tcPr>
            <w:tcW w:w="6426" w:type="dxa"/>
            <w:gridSpan w:val="2"/>
            <w:vAlign w:val="center"/>
          </w:tcPr>
          <w:p w14:paraId="409C700B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2D1BD929" w14:textId="77777777" w:rsidTr="008F050D">
        <w:trPr>
          <w:trHeight w:val="308"/>
        </w:trPr>
        <w:tc>
          <w:tcPr>
            <w:tcW w:w="4631" w:type="dxa"/>
            <w:vAlign w:val="center"/>
          </w:tcPr>
          <w:p w14:paraId="5FB7F772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IEEE Membership Number</w:t>
            </w:r>
          </w:p>
        </w:tc>
        <w:tc>
          <w:tcPr>
            <w:tcW w:w="6426" w:type="dxa"/>
            <w:gridSpan w:val="2"/>
            <w:tcBorders>
              <w:bottom w:val="single" w:sz="8" w:space="0" w:color="000000"/>
            </w:tcBorders>
            <w:vAlign w:val="center"/>
          </w:tcPr>
          <w:p w14:paraId="2F9CCAC6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450892E9" w14:textId="77777777" w:rsidTr="008F050D">
        <w:trPr>
          <w:trHeight w:val="323"/>
        </w:trPr>
        <w:tc>
          <w:tcPr>
            <w:tcW w:w="4631" w:type="dxa"/>
            <w:vAlign w:val="center"/>
          </w:tcPr>
          <w:p w14:paraId="2066BB76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Membership Grade </w:t>
            </w:r>
          </w:p>
        </w:tc>
        <w:tc>
          <w:tcPr>
            <w:tcW w:w="6426" w:type="dxa"/>
            <w:gridSpan w:val="2"/>
            <w:tcBorders>
              <w:top w:val="single" w:sz="8" w:space="0" w:color="000000"/>
            </w:tcBorders>
            <w:vAlign w:val="center"/>
          </w:tcPr>
          <w:p w14:paraId="20324EDF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64675C70" w14:textId="77777777" w:rsidTr="008F050D">
        <w:trPr>
          <w:trHeight w:val="323"/>
        </w:trPr>
        <w:tc>
          <w:tcPr>
            <w:tcW w:w="4631" w:type="dxa"/>
            <w:vAlign w:val="center"/>
          </w:tcPr>
          <w:p w14:paraId="74F8BC93" w14:textId="350AD06E" w:rsidR="005A41F0" w:rsidRPr="008F050D" w:rsidRDefault="009474DB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IEEE Volunteer </w:t>
            </w:r>
            <w:r w:rsidR="008610B7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Position</w:t>
            </w: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(s)</w:t>
            </w:r>
            <w:r w:rsidR="008610B7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</w:p>
        </w:tc>
        <w:tc>
          <w:tcPr>
            <w:tcW w:w="6426" w:type="dxa"/>
            <w:gridSpan w:val="2"/>
            <w:vAlign w:val="center"/>
          </w:tcPr>
          <w:p w14:paraId="05673BA2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1F720771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6C52236E" w14:textId="77777777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IEEE Section</w:t>
            </w:r>
          </w:p>
        </w:tc>
        <w:tc>
          <w:tcPr>
            <w:tcW w:w="6426" w:type="dxa"/>
            <w:gridSpan w:val="2"/>
            <w:vAlign w:val="center"/>
          </w:tcPr>
          <w:p w14:paraId="26261EA3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797FC728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749444AD" w14:textId="7D01A7B5" w:rsidR="005A41F0" w:rsidRPr="008F050D" w:rsidRDefault="008610B7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Mode of Activity</w:t>
            </w:r>
          </w:p>
        </w:tc>
        <w:tc>
          <w:tcPr>
            <w:tcW w:w="6426" w:type="dxa"/>
            <w:gridSpan w:val="2"/>
            <w:vAlign w:val="center"/>
          </w:tcPr>
          <w:p w14:paraId="4A524921" w14:textId="31003376" w:rsidR="005A41F0" w:rsidRPr="008F050D" w:rsidRDefault="00064119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-262382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4892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9458C8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  <w:r w:rsidR="00E873D6">
              <w:rPr>
                <w:rFonts w:asciiTheme="majorHAnsi" w:eastAsia="Times New Roman" w:hAnsiTheme="majorHAnsi" w:cstheme="majorHAnsi"/>
                <w:sz w:val="26"/>
                <w:szCs w:val="26"/>
              </w:rPr>
              <w:t>Face-to-Face</w:t>
            </w:r>
          </w:p>
          <w:p w14:paraId="18F320FC" w14:textId="2E92EE2E" w:rsidR="009458C8" w:rsidRPr="008F050D" w:rsidRDefault="00064119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-25351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8C8" w:rsidRPr="008F050D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sdtContent>
            </w:sdt>
            <w:r w:rsidR="009458C8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Hybrid </w:t>
            </w:r>
          </w:p>
          <w:p w14:paraId="771B9DC0" w14:textId="6572B7CA" w:rsidR="009458C8" w:rsidRPr="008F050D" w:rsidRDefault="00064119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149591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8C8" w:rsidRPr="008F050D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sdtContent>
            </w:sdt>
            <w:r w:rsidR="009458C8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Virtual </w:t>
            </w:r>
          </w:p>
        </w:tc>
      </w:tr>
      <w:tr w:rsidR="005A41F0" w:rsidRPr="008F050D" w14:paraId="29BF9B0B" w14:textId="77777777" w:rsidTr="008F050D">
        <w:trPr>
          <w:trHeight w:val="325"/>
        </w:trPr>
        <w:tc>
          <w:tcPr>
            <w:tcW w:w="4631" w:type="dxa"/>
            <w:vAlign w:val="center"/>
          </w:tcPr>
          <w:p w14:paraId="360845D7" w14:textId="711CAA5C" w:rsidR="005A41F0" w:rsidRPr="008F050D" w:rsidRDefault="00FD024A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Activity </w:t>
            </w:r>
            <w:r w:rsidR="008610B7" w:rsidRPr="008F050D">
              <w:rPr>
                <w:rFonts w:asciiTheme="majorHAnsi" w:eastAsia="Times New Roman" w:hAnsiTheme="majorHAnsi" w:cstheme="majorHAnsi"/>
                <w:sz w:val="26"/>
                <w:szCs w:val="26"/>
              </w:rPr>
              <w:t>Title</w:t>
            </w:r>
          </w:p>
        </w:tc>
        <w:tc>
          <w:tcPr>
            <w:tcW w:w="6426" w:type="dxa"/>
            <w:gridSpan w:val="2"/>
            <w:vAlign w:val="center"/>
          </w:tcPr>
          <w:p w14:paraId="766C09C4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72E975F0" w14:textId="77777777" w:rsidTr="008E747D">
        <w:trPr>
          <w:trHeight w:val="401"/>
        </w:trPr>
        <w:tc>
          <w:tcPr>
            <w:tcW w:w="11057" w:type="dxa"/>
            <w:gridSpan w:val="3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6ABABC5" w14:textId="77777777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Executive Summary  </w:t>
            </w:r>
          </w:p>
        </w:tc>
      </w:tr>
      <w:tr w:rsidR="005A41F0" w:rsidRPr="008F050D" w14:paraId="73377801" w14:textId="77777777" w:rsidTr="008F050D">
        <w:trPr>
          <w:trHeight w:val="401"/>
        </w:trPr>
        <w:tc>
          <w:tcPr>
            <w:tcW w:w="11057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15E5C12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BFED6F6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A896C98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2517BE4D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AEC5F36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90D6488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1D6A9A9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</w:tc>
      </w:tr>
      <w:tr w:rsidR="005A41F0" w:rsidRPr="008F050D" w14:paraId="55EBE440" w14:textId="77777777" w:rsidTr="008E747D">
        <w:trPr>
          <w:trHeight w:val="401"/>
        </w:trPr>
        <w:tc>
          <w:tcPr>
            <w:tcW w:w="11057" w:type="dxa"/>
            <w:gridSpan w:val="3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203C6BC" w14:textId="0361E405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Nature of the </w:t>
            </w:r>
            <w:r w:rsidR="00AB4ACF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p</w:t>
            </w: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roposed </w:t>
            </w:r>
            <w:r w:rsidR="00AB4ACF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a</w:t>
            </w: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ctivity and its objectives </w:t>
            </w:r>
          </w:p>
        </w:tc>
      </w:tr>
      <w:tr w:rsidR="005A41F0" w:rsidRPr="008F050D" w14:paraId="5EE74369" w14:textId="77777777" w:rsidTr="00345684">
        <w:trPr>
          <w:trHeight w:val="401"/>
        </w:trPr>
        <w:tc>
          <w:tcPr>
            <w:tcW w:w="11057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5A04FCE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6ACA738" w14:textId="5CB691EA" w:rsidR="005A41F0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6308AA6D" w14:textId="77777777" w:rsidR="00345684" w:rsidRPr="008F050D" w:rsidRDefault="00345684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897CA02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22DB78B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</w:tc>
      </w:tr>
      <w:tr w:rsidR="005A41F0" w:rsidRPr="008F050D" w14:paraId="6FBD5137" w14:textId="77777777" w:rsidTr="00345684">
        <w:trPr>
          <w:trHeight w:val="401"/>
        </w:trPr>
        <w:tc>
          <w:tcPr>
            <w:tcW w:w="11057" w:type="dxa"/>
            <w:gridSpan w:val="3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6911ECFB" w14:textId="400EB803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u w:val="single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lastRenderedPageBreak/>
              <w:t>Program of the proposed activity</w:t>
            </w:r>
          </w:p>
        </w:tc>
      </w:tr>
      <w:tr w:rsidR="005A41F0" w:rsidRPr="008F050D" w14:paraId="0BE6C903" w14:textId="77777777" w:rsidTr="008F050D">
        <w:trPr>
          <w:trHeight w:val="650"/>
        </w:trPr>
        <w:tc>
          <w:tcPr>
            <w:tcW w:w="11057" w:type="dxa"/>
            <w:gridSpan w:val="3"/>
            <w:vAlign w:val="center"/>
          </w:tcPr>
          <w:p w14:paraId="4CE1AABC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085FBC9A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BD30C4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4A8BD431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23804BC0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16E0ABED" w14:textId="77777777" w:rsidTr="008E747D">
        <w:trPr>
          <w:trHeight w:val="575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2FBA3DC6" w14:textId="6B1FCE29" w:rsidR="005A41F0" w:rsidRPr="008F050D" w:rsidRDefault="0054256E">
            <w:pPr>
              <w:jc w:val="center"/>
              <w:rPr>
                <w:rFonts w:asciiTheme="majorHAnsi" w:eastAsia="Times New Roman" w:hAnsiTheme="majorHAnsi" w:cstheme="majorHAnsi"/>
                <w:b/>
                <w:sz w:val="26"/>
                <w:szCs w:val="26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Impact</w:t>
            </w:r>
            <w:r w:rsidR="0022492A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br/>
            </w: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 </w:t>
            </w:r>
            <w:r w:rsidR="0022492A"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(</w:t>
            </w: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A description of how the planned activity can benefit student members transit</w:t>
            </w:r>
            <w:r w:rsidR="00624843"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ion</w:t>
            </w: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 to Young Professionals</w:t>
            </w:r>
            <w:r w:rsidR="0022492A"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)</w:t>
            </w:r>
          </w:p>
        </w:tc>
      </w:tr>
      <w:tr w:rsidR="005A41F0" w:rsidRPr="008F050D" w14:paraId="7908A39C" w14:textId="77777777" w:rsidTr="008F050D">
        <w:trPr>
          <w:trHeight w:val="575"/>
        </w:trPr>
        <w:tc>
          <w:tcPr>
            <w:tcW w:w="11057" w:type="dxa"/>
            <w:gridSpan w:val="3"/>
            <w:shd w:val="clear" w:color="auto" w:fill="FFFFFF"/>
            <w:vAlign w:val="center"/>
          </w:tcPr>
          <w:p w14:paraId="44305227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0CCC7EB5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1C25A5BF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6B544881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1B6E7EF1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5A41F0" w:rsidRPr="008F050D" w14:paraId="6481CA26" w14:textId="77777777" w:rsidTr="008E747D">
        <w:trPr>
          <w:trHeight w:val="620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5B79A37D" w14:textId="3E34E691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Metrics to measure its success </w:t>
            </w:r>
            <w:r w:rsidR="0022492A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br/>
            </w: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(Number of students /student branches/participants/ student branch chairs/ student branch counselors)</w:t>
            </w:r>
          </w:p>
        </w:tc>
      </w:tr>
      <w:tr w:rsidR="005A41F0" w:rsidRPr="008F050D" w14:paraId="196EF62C" w14:textId="77777777" w:rsidTr="008F050D">
        <w:trPr>
          <w:trHeight w:val="325"/>
        </w:trPr>
        <w:tc>
          <w:tcPr>
            <w:tcW w:w="11057" w:type="dxa"/>
            <w:gridSpan w:val="3"/>
            <w:vAlign w:val="center"/>
          </w:tcPr>
          <w:p w14:paraId="6235088B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27959630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30AF732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5E2409D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63D5BADF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40191656" w14:textId="77777777" w:rsidTr="008E747D">
        <w:trPr>
          <w:trHeight w:val="467"/>
        </w:trPr>
        <w:tc>
          <w:tcPr>
            <w:tcW w:w="11057" w:type="dxa"/>
            <w:gridSpan w:val="3"/>
            <w:shd w:val="clear" w:color="auto" w:fill="FFF2CC" w:themeFill="accent4" w:themeFillTint="33"/>
            <w:vAlign w:val="center"/>
          </w:tcPr>
          <w:p w14:paraId="6DA1835D" w14:textId="0F40E848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Budget</w:t>
            </w:r>
          </w:p>
          <w:p w14:paraId="50E6C4CF" w14:textId="49561EB6" w:rsidR="0054256E" w:rsidRPr="0022492A" w:rsidRDefault="0054256E">
            <w:pPr>
              <w:jc w:val="center"/>
              <w:rPr>
                <w:rFonts w:asciiTheme="majorHAnsi" w:eastAsia="Times New Roman" w:hAnsiTheme="majorHAnsi" w:cstheme="majorHAnsi"/>
                <w:bCs/>
                <w:sz w:val="26"/>
                <w:szCs w:val="26"/>
              </w:rPr>
            </w:pPr>
            <w:r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Please use a proper table to present all the expected income (including the YP fund) and detailed expenses reflected on the number of expected attendees</w:t>
            </w:r>
          </w:p>
        </w:tc>
      </w:tr>
      <w:tr w:rsidR="005A41F0" w:rsidRPr="008F050D" w14:paraId="24C1E436" w14:textId="77777777" w:rsidTr="008F050D">
        <w:trPr>
          <w:trHeight w:val="467"/>
        </w:trPr>
        <w:tc>
          <w:tcPr>
            <w:tcW w:w="11057" w:type="dxa"/>
            <w:gridSpan w:val="3"/>
            <w:shd w:val="clear" w:color="auto" w:fill="FFFFFF"/>
            <w:vAlign w:val="center"/>
          </w:tcPr>
          <w:p w14:paraId="1D7AB29E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72314EB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55AE41A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AED6D26" w14:textId="77777777" w:rsidR="005A41F0" w:rsidRPr="008F050D" w:rsidRDefault="005A41F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5A5FB57A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5A41F0" w:rsidRPr="008F050D" w14:paraId="5C66163D" w14:textId="77777777" w:rsidTr="0022492A">
        <w:trPr>
          <w:trHeight w:val="467"/>
        </w:trPr>
        <w:tc>
          <w:tcPr>
            <w:tcW w:w="8653" w:type="dxa"/>
            <w:gridSpan w:val="2"/>
            <w:shd w:val="clear" w:color="auto" w:fill="FFF2CC" w:themeFill="accent4" w:themeFillTint="33"/>
            <w:vAlign w:val="center"/>
          </w:tcPr>
          <w:p w14:paraId="3D5CABC2" w14:textId="6108A818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  <w:u w:val="single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Funding Amount Requested from IEEE R10</w:t>
            </w:r>
            <w:r w:rsidR="00812C22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 xml:space="preserve"> Y</w:t>
            </w:r>
            <w:r w:rsidR="00235B2D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 xml:space="preserve">oung </w:t>
            </w:r>
            <w:r w:rsidR="00812C22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P</w:t>
            </w:r>
            <w:r w:rsidR="00235B2D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rofessionals</w:t>
            </w:r>
            <w:r w:rsidR="00231D71" w:rsidRPr="008F050D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 xml:space="preserve"> (US$)</w:t>
            </w:r>
          </w:p>
        </w:tc>
        <w:tc>
          <w:tcPr>
            <w:tcW w:w="2404" w:type="dxa"/>
            <w:shd w:val="clear" w:color="auto" w:fill="FFF2CC" w:themeFill="accent4" w:themeFillTint="33"/>
            <w:vAlign w:val="center"/>
          </w:tcPr>
          <w:p w14:paraId="2735F789" w14:textId="77777777" w:rsidR="005A41F0" w:rsidRPr="008F050D" w:rsidRDefault="005A41F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5A41F0" w:rsidRPr="008F050D" w14:paraId="001BA042" w14:textId="77777777" w:rsidTr="00E602A1">
        <w:trPr>
          <w:trHeight w:val="435"/>
        </w:trPr>
        <w:tc>
          <w:tcPr>
            <w:tcW w:w="11057" w:type="dxa"/>
            <w:gridSpan w:val="3"/>
            <w:shd w:val="clear" w:color="auto" w:fill="auto"/>
            <w:vAlign w:val="center"/>
          </w:tcPr>
          <w:p w14:paraId="2E52C2D4" w14:textId="6F440DE4" w:rsidR="00635751" w:rsidRPr="0022492A" w:rsidRDefault="008610B7" w:rsidP="007F184C">
            <w:pPr>
              <w:jc w:val="center"/>
              <w:rPr>
                <w:rFonts w:asciiTheme="majorHAnsi" w:eastAsia="Times New Roman" w:hAnsiTheme="majorHAnsi" w:cstheme="majorHAnsi"/>
                <w:bCs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Signature of Project Leader</w:t>
            </w:r>
            <w:r w:rsidR="00E602A1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 </w:t>
            </w:r>
            <w:r w:rsidR="00E602A1"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(e-signature </w:t>
            </w:r>
            <w:r w:rsidR="00153675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is</w:t>
            </w:r>
            <w:r w:rsidR="00E602A1" w:rsidRPr="0022492A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 allowed)</w:t>
            </w:r>
          </w:p>
          <w:p w14:paraId="56C8FBBB" w14:textId="2B237411" w:rsidR="00624843" w:rsidRPr="008F050D" w:rsidRDefault="00624843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0A286946" w14:textId="77777777" w:rsidR="00BC3602" w:rsidRPr="008F050D" w:rsidRDefault="00BC3602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7624D69D" w14:textId="10377FA2" w:rsidR="005A41F0" w:rsidRPr="008F050D" w:rsidRDefault="008610B7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8F050D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_________________________________________________</w:t>
            </w:r>
          </w:p>
          <w:p w14:paraId="7E4A368C" w14:textId="77777777" w:rsidR="005A41F0" w:rsidRPr="008F050D" w:rsidRDefault="005A41F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</w:tbl>
    <w:p w14:paraId="3EDFC025" w14:textId="77777777" w:rsidR="005A41F0" w:rsidRPr="008F050D" w:rsidRDefault="005A41F0">
      <w:pPr>
        <w:rPr>
          <w:rFonts w:asciiTheme="majorHAnsi" w:eastAsia="Times New Roman" w:hAnsiTheme="majorHAnsi" w:cstheme="majorHAnsi"/>
          <w:b/>
          <w:sz w:val="26"/>
          <w:szCs w:val="26"/>
          <w:u w:val="single"/>
        </w:rPr>
      </w:pPr>
    </w:p>
    <w:p w14:paraId="3141CEF8" w14:textId="57897D72" w:rsidR="005A41F0" w:rsidRPr="008F050D" w:rsidRDefault="008610B7" w:rsidP="00345684">
      <w:pPr>
        <w:spacing w:before="240" w:after="240"/>
        <w:jc w:val="both"/>
        <w:rPr>
          <w:rFonts w:asciiTheme="majorHAnsi" w:eastAsia="Times New Roman" w:hAnsiTheme="majorHAnsi" w:cstheme="majorHAnsi"/>
          <w:sz w:val="26"/>
          <w:szCs w:val="26"/>
          <w:u w:val="single"/>
        </w:rPr>
      </w:pPr>
      <w:r w:rsidRPr="008F050D">
        <w:rPr>
          <w:rFonts w:asciiTheme="majorHAnsi" w:eastAsia="Times New Roman" w:hAnsiTheme="majorHAnsi" w:cstheme="majorHAnsi"/>
          <w:sz w:val="26"/>
          <w:szCs w:val="26"/>
        </w:rPr>
        <w:t>For more details and enquiries</w:t>
      </w:r>
      <w:r w:rsidR="00624843" w:rsidRPr="008F050D">
        <w:rPr>
          <w:rFonts w:asciiTheme="majorHAnsi" w:eastAsia="Times New Roman" w:hAnsiTheme="majorHAnsi" w:cstheme="majorHAnsi"/>
          <w:sz w:val="26"/>
          <w:szCs w:val="26"/>
        </w:rPr>
        <w:t>, please</w:t>
      </w:r>
      <w:r w:rsidRPr="008F050D">
        <w:rPr>
          <w:rFonts w:asciiTheme="majorHAnsi" w:eastAsia="Times New Roman" w:hAnsiTheme="majorHAnsi" w:cstheme="majorHAnsi"/>
          <w:sz w:val="26"/>
          <w:szCs w:val="26"/>
        </w:rPr>
        <w:t xml:space="preserve"> contact R10 </w:t>
      </w:r>
      <w:r w:rsidR="00624843" w:rsidRPr="008F050D">
        <w:rPr>
          <w:rFonts w:asciiTheme="majorHAnsi" w:eastAsia="Times New Roman" w:hAnsiTheme="majorHAnsi" w:cstheme="majorHAnsi"/>
          <w:sz w:val="26"/>
          <w:szCs w:val="26"/>
        </w:rPr>
        <w:t>Y</w:t>
      </w:r>
      <w:r w:rsidR="00C7150C" w:rsidRPr="008F050D">
        <w:rPr>
          <w:rFonts w:asciiTheme="majorHAnsi" w:eastAsia="Times New Roman" w:hAnsiTheme="majorHAnsi" w:cstheme="majorHAnsi"/>
          <w:sz w:val="26"/>
          <w:szCs w:val="26"/>
        </w:rPr>
        <w:t xml:space="preserve">oung </w:t>
      </w:r>
      <w:r w:rsidR="00624843" w:rsidRPr="008F050D">
        <w:rPr>
          <w:rFonts w:asciiTheme="majorHAnsi" w:eastAsia="Times New Roman" w:hAnsiTheme="majorHAnsi" w:cstheme="majorHAnsi"/>
          <w:sz w:val="26"/>
          <w:szCs w:val="26"/>
        </w:rPr>
        <w:t>P</w:t>
      </w:r>
      <w:r w:rsidR="00C7150C" w:rsidRPr="008F050D">
        <w:rPr>
          <w:rFonts w:asciiTheme="majorHAnsi" w:eastAsia="Times New Roman" w:hAnsiTheme="majorHAnsi" w:cstheme="majorHAnsi"/>
          <w:sz w:val="26"/>
          <w:szCs w:val="26"/>
        </w:rPr>
        <w:t xml:space="preserve">rofessionals Committee </w:t>
      </w:r>
      <w:r w:rsidRPr="008F050D">
        <w:rPr>
          <w:rFonts w:asciiTheme="majorHAnsi" w:eastAsia="Times New Roman" w:hAnsiTheme="majorHAnsi" w:cstheme="majorHAnsi"/>
          <w:sz w:val="26"/>
          <w:szCs w:val="26"/>
        </w:rPr>
        <w:t xml:space="preserve">at: </w:t>
      </w:r>
      <w:hyperlink r:id="rId11" w:history="1">
        <w:r w:rsidR="00235B2D" w:rsidRPr="008F050D">
          <w:rPr>
            <w:rStyle w:val="Hyperlink"/>
            <w:rFonts w:asciiTheme="majorHAnsi" w:eastAsia="Times New Roman" w:hAnsiTheme="majorHAnsi" w:cstheme="majorHAnsi"/>
            <w:b/>
            <w:sz w:val="26"/>
            <w:szCs w:val="26"/>
          </w:rPr>
          <w:t>r10yp@ieee.org</w:t>
        </w:r>
      </w:hyperlink>
      <w:r w:rsidR="00235B2D" w:rsidRPr="008F050D">
        <w:rPr>
          <w:rFonts w:asciiTheme="majorHAnsi" w:eastAsia="Times New Roman" w:hAnsiTheme="majorHAnsi" w:cstheme="majorHAnsi"/>
          <w:b/>
          <w:color w:val="3C78D8"/>
          <w:sz w:val="26"/>
          <w:szCs w:val="26"/>
          <w:u w:val="single"/>
        </w:rPr>
        <w:t xml:space="preserve"> </w:t>
      </w:r>
    </w:p>
    <w:sectPr w:rsidR="005A41F0" w:rsidRPr="008F050D" w:rsidSect="008F050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1EF17" w14:textId="77777777" w:rsidR="00064119" w:rsidRDefault="00064119">
      <w:pPr>
        <w:spacing w:after="0" w:line="240" w:lineRule="auto"/>
      </w:pPr>
      <w:r>
        <w:separator/>
      </w:r>
    </w:p>
  </w:endnote>
  <w:endnote w:type="continuationSeparator" w:id="0">
    <w:p w14:paraId="6449A182" w14:textId="77777777" w:rsidR="00064119" w:rsidRDefault="000641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E7DAF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126B9" w14:textId="77777777" w:rsidR="005A41F0" w:rsidRDefault="008610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4256E">
      <w:rPr>
        <w:noProof/>
        <w:color w:val="000000"/>
      </w:rPr>
      <w:t>1</w:t>
    </w:r>
    <w:r>
      <w:rPr>
        <w:color w:val="000000"/>
      </w:rPr>
      <w:fldChar w:fldCharType="end"/>
    </w:r>
  </w:p>
  <w:p w14:paraId="40973AAF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C7A092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F68A2" w14:textId="77777777" w:rsidR="00064119" w:rsidRDefault="00064119">
      <w:pPr>
        <w:spacing w:after="0" w:line="240" w:lineRule="auto"/>
      </w:pPr>
      <w:r>
        <w:separator/>
      </w:r>
    </w:p>
  </w:footnote>
  <w:footnote w:type="continuationSeparator" w:id="0">
    <w:p w14:paraId="1227DD04" w14:textId="77777777" w:rsidR="00064119" w:rsidRDefault="000641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463E4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BA0CC" w14:textId="032758EE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5D346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641B93"/>
    <w:multiLevelType w:val="multilevel"/>
    <w:tmpl w:val="F7701B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7cwMTE1MDIzM7dU0lEKTi0uzszPAykwNKgFAIrsyMQtAAAA"/>
  </w:docVars>
  <w:rsids>
    <w:rsidRoot w:val="005A41F0"/>
    <w:rsid w:val="00003586"/>
    <w:rsid w:val="00010829"/>
    <w:rsid w:val="00052207"/>
    <w:rsid w:val="00064119"/>
    <w:rsid w:val="00092683"/>
    <w:rsid w:val="00153175"/>
    <w:rsid w:val="00153675"/>
    <w:rsid w:val="001C5432"/>
    <w:rsid w:val="0022130D"/>
    <w:rsid w:val="0022492A"/>
    <w:rsid w:val="00231D71"/>
    <w:rsid w:val="00235B2D"/>
    <w:rsid w:val="002970F2"/>
    <w:rsid w:val="00324FA6"/>
    <w:rsid w:val="00345684"/>
    <w:rsid w:val="003A3CE4"/>
    <w:rsid w:val="003B4B5C"/>
    <w:rsid w:val="003C4892"/>
    <w:rsid w:val="003F16F8"/>
    <w:rsid w:val="00480B5D"/>
    <w:rsid w:val="004C1CE0"/>
    <w:rsid w:val="0054256E"/>
    <w:rsid w:val="005630AD"/>
    <w:rsid w:val="005A41F0"/>
    <w:rsid w:val="00624843"/>
    <w:rsid w:val="00635751"/>
    <w:rsid w:val="00656392"/>
    <w:rsid w:val="006A57ED"/>
    <w:rsid w:val="006D03CC"/>
    <w:rsid w:val="007A1799"/>
    <w:rsid w:val="007F184C"/>
    <w:rsid w:val="00812C22"/>
    <w:rsid w:val="00861024"/>
    <w:rsid w:val="008610B7"/>
    <w:rsid w:val="008706CF"/>
    <w:rsid w:val="008E747D"/>
    <w:rsid w:val="008F050D"/>
    <w:rsid w:val="00932FEA"/>
    <w:rsid w:val="00936576"/>
    <w:rsid w:val="009458C8"/>
    <w:rsid w:val="009474DB"/>
    <w:rsid w:val="00985A90"/>
    <w:rsid w:val="009959E8"/>
    <w:rsid w:val="009C46EF"/>
    <w:rsid w:val="00A009DB"/>
    <w:rsid w:val="00A40B26"/>
    <w:rsid w:val="00A417B9"/>
    <w:rsid w:val="00AB4ACF"/>
    <w:rsid w:val="00AC21F9"/>
    <w:rsid w:val="00BC3602"/>
    <w:rsid w:val="00C4522C"/>
    <w:rsid w:val="00C7150C"/>
    <w:rsid w:val="00C76270"/>
    <w:rsid w:val="00C81FDE"/>
    <w:rsid w:val="00CF09A3"/>
    <w:rsid w:val="00D1303A"/>
    <w:rsid w:val="00D92D56"/>
    <w:rsid w:val="00D96FD0"/>
    <w:rsid w:val="00E116E2"/>
    <w:rsid w:val="00E602A1"/>
    <w:rsid w:val="00E8117F"/>
    <w:rsid w:val="00E873D6"/>
    <w:rsid w:val="00FC2FE6"/>
    <w:rsid w:val="00FD0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1547C"/>
  <w15:docId w15:val="{2F42885B-C614-4097-88E5-1CEE495F8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B6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9B1"/>
  </w:style>
  <w:style w:type="paragraph" w:styleId="Footer">
    <w:name w:val="footer"/>
    <w:basedOn w:val="Normal"/>
    <w:link w:val="Foot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9B1"/>
  </w:style>
  <w:style w:type="character" w:styleId="CommentReference">
    <w:name w:val="annotation reference"/>
    <w:basedOn w:val="DefaultParagraphFont"/>
    <w:uiPriority w:val="99"/>
    <w:semiHidden/>
    <w:unhideWhenUsed/>
    <w:rsid w:val="00DE3F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F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F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F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F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FD4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aliases w:val="Normal1"/>
    <w:link w:val="NoSpacingChar"/>
    <w:uiPriority w:val="1"/>
    <w:qFormat/>
    <w:rsid w:val="0054256E"/>
    <w:pPr>
      <w:spacing w:after="0" w:line="360" w:lineRule="auto"/>
    </w:pPr>
    <w:rPr>
      <w:rFonts w:ascii="Times New Roman" w:eastAsiaTheme="minorEastAsia" w:hAnsi="Times New Roman" w:cstheme="minorBidi"/>
      <w:sz w:val="24"/>
      <w:lang w:eastAsia="en-US"/>
    </w:rPr>
  </w:style>
  <w:style w:type="character" w:customStyle="1" w:styleId="NoSpacingChar">
    <w:name w:val="No Spacing Char"/>
    <w:aliases w:val="Normal1 Char"/>
    <w:basedOn w:val="DefaultParagraphFont"/>
    <w:link w:val="NoSpacing"/>
    <w:uiPriority w:val="1"/>
    <w:rsid w:val="0054256E"/>
    <w:rPr>
      <w:rFonts w:ascii="Times New Roman" w:eastAsiaTheme="minorEastAsia" w:hAnsi="Times New Roman" w:cstheme="minorBidi"/>
      <w:sz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235B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10yp@ieee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yp.ieeer10.org/r10-yp-joint-activity-fun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3NaGnAaMrSQdWcBThZp7Eb4IOg==">AMUW2mUUBZKRCxHfZ+GoIOCLUrBqCsgJLYhajSVU+KmlWujZ5dVRtj3/jVdAklKqyagbB7rsbERl3e8vzirLmxL1VrLE5jWJCiabsTB36XBON+PDgP9jBCg67bDZCYp4x0JvsemHZ+M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zamil</dc:creator>
  <cp:lastModifiedBy>saaveets</cp:lastModifiedBy>
  <cp:revision>22</cp:revision>
  <cp:lastPrinted>2021-02-14T17:32:00Z</cp:lastPrinted>
  <dcterms:created xsi:type="dcterms:W3CDTF">2021-02-20T00:06:00Z</dcterms:created>
  <dcterms:modified xsi:type="dcterms:W3CDTF">2021-02-21T13:42:00Z</dcterms:modified>
</cp:coreProperties>
</file>